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/*Structures (9-4-19)*/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/*store following info. </w:t>
      </w:r>
      <w:proofErr w:type="gramStart"/>
      <w:r w:rsidRPr="005D27C3">
        <w:rPr>
          <w:sz w:val="28"/>
        </w:rPr>
        <w:t>of</w:t>
      </w:r>
      <w:proofErr w:type="gramEnd"/>
      <w:r w:rsidRPr="005D27C3">
        <w:rPr>
          <w:sz w:val="28"/>
        </w:rPr>
        <w:t xml:space="preserve"> 2 students by using structure - Name/Roll No/Percentage*/</w:t>
      </w: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#include &lt;stdio.h&gt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#include &lt;</w:t>
      </w:r>
      <w:proofErr w:type="spellStart"/>
      <w:r w:rsidRPr="005D27C3">
        <w:rPr>
          <w:sz w:val="28"/>
        </w:rPr>
        <w:t>conio.h</w:t>
      </w:r>
      <w:proofErr w:type="spellEnd"/>
      <w:r w:rsidRPr="005D27C3">
        <w:rPr>
          <w:sz w:val="28"/>
        </w:rPr>
        <w:t>&gt;</w:t>
      </w: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student{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int</w:t>
      </w:r>
      <w:proofErr w:type="gramEnd"/>
      <w:r w:rsidRPr="005D27C3">
        <w:rPr>
          <w:sz w:val="28"/>
        </w:rPr>
        <w:t xml:space="preserve"> </w:t>
      </w:r>
      <w:proofErr w:type="spellStart"/>
      <w:r w:rsidRPr="005D27C3">
        <w:rPr>
          <w:sz w:val="28"/>
        </w:rPr>
        <w:t>roll_no</w:t>
      </w:r>
      <w:proofErr w:type="spellEnd"/>
      <w:r w:rsidRPr="005D27C3">
        <w:rPr>
          <w:sz w:val="28"/>
        </w:rPr>
        <w:t>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char</w:t>
      </w:r>
      <w:proofErr w:type="gramEnd"/>
      <w:r w:rsidRPr="005D27C3">
        <w:rPr>
          <w:sz w:val="28"/>
        </w:rPr>
        <w:t xml:space="preserve"> name [16]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float</w:t>
      </w:r>
      <w:proofErr w:type="gramEnd"/>
      <w:r w:rsidRPr="005D27C3">
        <w:rPr>
          <w:sz w:val="28"/>
        </w:rPr>
        <w:t xml:space="preserve"> percentage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};</w:t>
      </w: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  <w:proofErr w:type="gramStart"/>
      <w:r w:rsidRPr="005D27C3">
        <w:rPr>
          <w:sz w:val="28"/>
        </w:rPr>
        <w:t>void</w:t>
      </w:r>
      <w:proofErr w:type="gramEnd"/>
      <w:r w:rsidRPr="005D27C3">
        <w:rPr>
          <w:sz w:val="28"/>
        </w:rPr>
        <w:t xml:space="preserve"> main(){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18BCAN024\n\n"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student s1, s2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Enter Roll no, Name &amp; Percentage of Student 1: "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spellStart"/>
      <w:proofErr w:type="gramStart"/>
      <w:r w:rsidRPr="005D27C3">
        <w:rPr>
          <w:sz w:val="28"/>
        </w:rPr>
        <w:t>scanf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"%d %s %f", &amp;s1.roll_no, s1.name, &amp;s1.percentage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Enter Roll no, Name &amp; Percentage of Student 2: "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spellStart"/>
      <w:proofErr w:type="gramStart"/>
      <w:r w:rsidRPr="005D27C3">
        <w:rPr>
          <w:sz w:val="28"/>
        </w:rPr>
        <w:t>scanf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"%d %s %f", &amp;s2.roll_no, s2.name, &amp;s2.percentage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Roll</w:t>
      </w:r>
      <w:proofErr w:type="spellEnd"/>
      <w:r w:rsidRPr="005D27C3">
        <w:rPr>
          <w:sz w:val="28"/>
        </w:rPr>
        <w:t xml:space="preserve"> No of Student 1: %d", s1.roll_no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Name</w:t>
      </w:r>
      <w:proofErr w:type="spellEnd"/>
      <w:r w:rsidRPr="005D27C3">
        <w:rPr>
          <w:sz w:val="28"/>
        </w:rPr>
        <w:t xml:space="preserve"> of Student 1: %s", s1.name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Percentage</w:t>
      </w:r>
      <w:proofErr w:type="spellEnd"/>
      <w:r w:rsidRPr="005D27C3">
        <w:rPr>
          <w:sz w:val="28"/>
        </w:rPr>
        <w:t xml:space="preserve"> of Student 1: %f", s1.percentage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n\n"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Roll No of Student 2: %d", s2.roll_no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Name</w:t>
      </w:r>
      <w:proofErr w:type="spellEnd"/>
      <w:r w:rsidRPr="005D27C3">
        <w:rPr>
          <w:sz w:val="28"/>
        </w:rPr>
        <w:t xml:space="preserve"> of Student 2: %s", s2.name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Percentage</w:t>
      </w:r>
      <w:proofErr w:type="spellEnd"/>
      <w:r w:rsidRPr="005D27C3">
        <w:rPr>
          <w:sz w:val="28"/>
        </w:rPr>
        <w:t xml:space="preserve"> of Student 2: %f", s2.percentage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spellStart"/>
      <w:proofErr w:type="gramStart"/>
      <w:r w:rsidRPr="005D27C3">
        <w:rPr>
          <w:sz w:val="28"/>
        </w:rPr>
        <w:t>getch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}</w:t>
      </w: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lastRenderedPageBreak/>
        <w:t>/*Array of Structure (9-4-19)*/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/*store following info. </w:t>
      </w:r>
      <w:proofErr w:type="gramStart"/>
      <w:r w:rsidRPr="005D27C3">
        <w:rPr>
          <w:sz w:val="28"/>
        </w:rPr>
        <w:t>of</w:t>
      </w:r>
      <w:proofErr w:type="gramEnd"/>
      <w:r w:rsidRPr="005D27C3">
        <w:rPr>
          <w:sz w:val="28"/>
        </w:rPr>
        <w:t xml:space="preserve"> 2 students by using array of structure - Name/Roll No/Percentage*/</w:t>
      </w: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#include &lt;stdio.h&gt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#include &lt;</w:t>
      </w:r>
      <w:proofErr w:type="spellStart"/>
      <w:r w:rsidRPr="005D27C3">
        <w:rPr>
          <w:sz w:val="28"/>
        </w:rPr>
        <w:t>conio.h</w:t>
      </w:r>
      <w:proofErr w:type="spellEnd"/>
      <w:r w:rsidRPr="005D27C3">
        <w:rPr>
          <w:sz w:val="28"/>
        </w:rPr>
        <w:t>&gt;</w:t>
      </w: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student{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int</w:t>
      </w:r>
      <w:proofErr w:type="gramEnd"/>
      <w:r w:rsidRPr="005D27C3">
        <w:rPr>
          <w:sz w:val="28"/>
        </w:rPr>
        <w:t xml:space="preserve"> </w:t>
      </w:r>
      <w:proofErr w:type="spellStart"/>
      <w:r w:rsidRPr="005D27C3">
        <w:rPr>
          <w:sz w:val="28"/>
        </w:rPr>
        <w:t>roll_no</w:t>
      </w:r>
      <w:proofErr w:type="spellEnd"/>
      <w:r w:rsidRPr="005D27C3">
        <w:rPr>
          <w:sz w:val="28"/>
        </w:rPr>
        <w:t>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char</w:t>
      </w:r>
      <w:proofErr w:type="gramEnd"/>
      <w:r w:rsidRPr="005D27C3">
        <w:rPr>
          <w:sz w:val="28"/>
        </w:rPr>
        <w:t xml:space="preserve"> name[16]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float</w:t>
      </w:r>
      <w:proofErr w:type="gramEnd"/>
      <w:r w:rsidRPr="005D27C3">
        <w:rPr>
          <w:sz w:val="28"/>
        </w:rPr>
        <w:t xml:space="preserve"> percentage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};</w:t>
      </w:r>
    </w:p>
    <w:p w:rsidR="003E4EF9" w:rsidRPr="005D27C3" w:rsidRDefault="003E4EF9" w:rsidP="003E4EF9">
      <w:pPr>
        <w:spacing w:after="0"/>
        <w:rPr>
          <w:sz w:val="28"/>
        </w:rPr>
      </w:pPr>
    </w:p>
    <w:p w:rsidR="003E4EF9" w:rsidRPr="005D27C3" w:rsidRDefault="003E4EF9" w:rsidP="003E4EF9">
      <w:pPr>
        <w:spacing w:after="0"/>
        <w:rPr>
          <w:sz w:val="28"/>
        </w:rPr>
      </w:pPr>
      <w:proofErr w:type="gramStart"/>
      <w:r w:rsidRPr="005D27C3">
        <w:rPr>
          <w:sz w:val="28"/>
        </w:rPr>
        <w:t>void</w:t>
      </w:r>
      <w:proofErr w:type="gramEnd"/>
      <w:r w:rsidRPr="005D27C3">
        <w:rPr>
          <w:sz w:val="28"/>
        </w:rPr>
        <w:t xml:space="preserve"> main(){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18BCAN024\n\n"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   </w:t>
      </w: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student s[5]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   </w:t>
      </w:r>
      <w:proofErr w:type="gramStart"/>
      <w:r w:rsidRPr="005D27C3">
        <w:rPr>
          <w:sz w:val="28"/>
        </w:rPr>
        <w:t>int</w:t>
      </w:r>
      <w:proofErr w:type="gramEnd"/>
      <w:r w:rsidRPr="005D27C3">
        <w:rPr>
          <w:sz w:val="28"/>
        </w:rPr>
        <w:t xml:space="preserve"> 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   </w:t>
      </w:r>
      <w:proofErr w:type="gramStart"/>
      <w:r w:rsidRPr="005D27C3">
        <w:rPr>
          <w:sz w:val="28"/>
        </w:rPr>
        <w:t>for</w:t>
      </w:r>
      <w:proofErr w:type="gramEnd"/>
      <w:r w:rsidRPr="005D27C3">
        <w:rPr>
          <w:sz w:val="28"/>
        </w:rPr>
        <w:t xml:space="preserve"> (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 xml:space="preserve"> = 1; 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 xml:space="preserve"> &lt;= 2; 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++){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Enter informatio</w:t>
      </w:r>
      <w:r w:rsidRPr="005D27C3">
        <w:rPr>
          <w:sz w:val="28"/>
        </w:rPr>
        <w:t xml:space="preserve">n regarding Student %d:\n", 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);</w:t>
      </w:r>
    </w:p>
    <w:p w:rsidR="003E4EF9" w:rsidRPr="005D27C3" w:rsidRDefault="003E4EF9" w:rsidP="003E4EF9">
      <w:pPr>
        <w:spacing w:after="0"/>
        <w:ind w:firstLine="720"/>
        <w:rPr>
          <w:sz w:val="28"/>
        </w:rPr>
      </w:pPr>
      <w:proofErr w:type="spellStart"/>
      <w:proofErr w:type="gramStart"/>
      <w:r w:rsidRPr="005D27C3">
        <w:rPr>
          <w:sz w:val="28"/>
        </w:rPr>
        <w:t>scanf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"%</w:t>
      </w:r>
      <w:proofErr w:type="spellStart"/>
      <w:r w:rsidRPr="005D27C3">
        <w:rPr>
          <w:sz w:val="28"/>
        </w:rPr>
        <w:t>d%s%f</w:t>
      </w:r>
      <w:proofErr w:type="spellEnd"/>
      <w:r w:rsidRPr="005D27C3">
        <w:rPr>
          <w:sz w:val="28"/>
        </w:rPr>
        <w:t>", &amp;s[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].</w:t>
      </w:r>
      <w:proofErr w:type="spellStart"/>
      <w:r w:rsidRPr="005D27C3">
        <w:rPr>
          <w:sz w:val="28"/>
        </w:rPr>
        <w:t>roll_no</w:t>
      </w:r>
      <w:proofErr w:type="spellEnd"/>
      <w:r w:rsidRPr="005D27C3">
        <w:rPr>
          <w:sz w:val="28"/>
        </w:rPr>
        <w:t>, s[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].name, &amp;s[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].percentage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   }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   </w:t>
      </w: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n"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   </w:t>
      </w:r>
      <w:proofErr w:type="gramStart"/>
      <w:r w:rsidRPr="005D27C3">
        <w:rPr>
          <w:sz w:val="28"/>
        </w:rPr>
        <w:t>for</w:t>
      </w:r>
      <w:proofErr w:type="gramEnd"/>
      <w:r w:rsidRPr="005D27C3">
        <w:rPr>
          <w:sz w:val="28"/>
        </w:rPr>
        <w:t xml:space="preserve"> (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 xml:space="preserve"> = 1; 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 xml:space="preserve"> &lt;= 2; 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++){</w:t>
      </w:r>
    </w:p>
    <w:p w:rsidR="003E4EF9" w:rsidRPr="005D27C3" w:rsidRDefault="003E4EF9" w:rsidP="003E4EF9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Roll No = %d\t Name = %s\t Percentage = %f\n", s[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].</w:t>
      </w:r>
      <w:proofErr w:type="spellStart"/>
      <w:r w:rsidRPr="005D27C3">
        <w:rPr>
          <w:sz w:val="28"/>
        </w:rPr>
        <w:t>roll_no</w:t>
      </w:r>
      <w:proofErr w:type="spellEnd"/>
      <w:r w:rsidRPr="005D27C3">
        <w:rPr>
          <w:sz w:val="28"/>
        </w:rPr>
        <w:t>, s[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].name, s[</w:t>
      </w:r>
      <w:proofErr w:type="spellStart"/>
      <w:r w:rsidRPr="005D27C3">
        <w:rPr>
          <w:sz w:val="28"/>
        </w:rPr>
        <w:t>i</w:t>
      </w:r>
      <w:proofErr w:type="spellEnd"/>
      <w:r w:rsidRPr="005D27C3">
        <w:rPr>
          <w:sz w:val="28"/>
        </w:rPr>
        <w:t>].percentage);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   }</w:t>
      </w:r>
    </w:p>
    <w:p w:rsidR="003E4EF9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 xml:space="preserve">   </w:t>
      </w:r>
      <w:proofErr w:type="spellStart"/>
      <w:proofErr w:type="gramStart"/>
      <w:r w:rsidRPr="005D27C3">
        <w:rPr>
          <w:sz w:val="28"/>
        </w:rPr>
        <w:t>getch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);</w:t>
      </w:r>
    </w:p>
    <w:p w:rsidR="00FA6CFA" w:rsidRPr="005D27C3" w:rsidRDefault="003E4EF9" w:rsidP="003E4EF9">
      <w:pPr>
        <w:spacing w:after="0"/>
        <w:rPr>
          <w:sz w:val="28"/>
        </w:rPr>
      </w:pPr>
      <w:r w:rsidRPr="005D27C3">
        <w:rPr>
          <w:sz w:val="28"/>
        </w:rPr>
        <w:t>}</w:t>
      </w: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Pr="005D27C3" w:rsidRDefault="0094798D" w:rsidP="003E4EF9">
      <w:pPr>
        <w:spacing w:after="0"/>
        <w:rPr>
          <w:sz w:val="28"/>
        </w:rPr>
      </w:pPr>
    </w:p>
    <w:p w:rsidR="0094798D" w:rsidRDefault="0094798D" w:rsidP="003E4EF9">
      <w:pPr>
        <w:spacing w:after="0"/>
        <w:rPr>
          <w:sz w:val="28"/>
        </w:rPr>
      </w:pPr>
    </w:p>
    <w:p w:rsidR="005D27C3" w:rsidRDefault="005D27C3" w:rsidP="003E4EF9">
      <w:pPr>
        <w:spacing w:after="0"/>
        <w:rPr>
          <w:sz w:val="28"/>
        </w:rPr>
      </w:pPr>
    </w:p>
    <w:p w:rsidR="005D27C3" w:rsidRPr="005D27C3" w:rsidRDefault="005D27C3" w:rsidP="003E4EF9">
      <w:pPr>
        <w:spacing w:after="0"/>
        <w:rPr>
          <w:sz w:val="28"/>
        </w:rPr>
      </w:pP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lastRenderedPageBreak/>
        <w:t>/*Nested Structures (9-4-19)*/</w:t>
      </w:r>
    </w:p>
    <w:p w:rsidR="0094798D" w:rsidRPr="005D27C3" w:rsidRDefault="0094798D" w:rsidP="0094798D">
      <w:pPr>
        <w:spacing w:after="0"/>
        <w:rPr>
          <w:sz w:val="28"/>
        </w:rPr>
      </w:pP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>#include &lt;stdio.h&gt;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>#include &lt;</w:t>
      </w:r>
      <w:proofErr w:type="spellStart"/>
      <w:r w:rsidRPr="005D27C3">
        <w:rPr>
          <w:sz w:val="28"/>
        </w:rPr>
        <w:t>conio.h</w:t>
      </w:r>
      <w:proofErr w:type="spellEnd"/>
      <w:r w:rsidRPr="005D27C3">
        <w:rPr>
          <w:sz w:val="28"/>
        </w:rPr>
        <w:t>&gt;</w:t>
      </w:r>
    </w:p>
    <w:p w:rsidR="0094798D" w:rsidRPr="005D27C3" w:rsidRDefault="0094798D" w:rsidP="0094798D">
      <w:pPr>
        <w:spacing w:after="0"/>
        <w:rPr>
          <w:sz w:val="28"/>
        </w:rPr>
      </w:pPr>
    </w:p>
    <w:p w:rsidR="0094798D" w:rsidRPr="005D27C3" w:rsidRDefault="0094798D" w:rsidP="0094798D">
      <w:pPr>
        <w:spacing w:after="0"/>
        <w:rPr>
          <w:sz w:val="28"/>
        </w:rPr>
      </w:pP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address {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int</w:t>
      </w:r>
      <w:proofErr w:type="gramEnd"/>
      <w:r w:rsidRPr="005D27C3">
        <w:rPr>
          <w:sz w:val="28"/>
        </w:rPr>
        <w:t xml:space="preserve"> pin;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char</w:t>
      </w:r>
      <w:proofErr w:type="gramEnd"/>
      <w:r w:rsidRPr="005D27C3">
        <w:rPr>
          <w:sz w:val="28"/>
        </w:rPr>
        <w:t xml:space="preserve"> city[10];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char</w:t>
      </w:r>
      <w:proofErr w:type="gramEnd"/>
      <w:r w:rsidRPr="005D27C3">
        <w:rPr>
          <w:sz w:val="28"/>
        </w:rPr>
        <w:t xml:space="preserve"> state[10];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>};</w:t>
      </w:r>
    </w:p>
    <w:p w:rsidR="0094798D" w:rsidRPr="005D27C3" w:rsidRDefault="0094798D" w:rsidP="0094798D">
      <w:pPr>
        <w:spacing w:after="0"/>
        <w:rPr>
          <w:sz w:val="28"/>
        </w:rPr>
      </w:pP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employee{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char</w:t>
      </w:r>
      <w:proofErr w:type="gramEnd"/>
      <w:r w:rsidRPr="005D27C3">
        <w:rPr>
          <w:sz w:val="28"/>
        </w:rPr>
        <w:t xml:space="preserve"> name[16];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ab/>
      </w:r>
      <w:proofErr w:type="gramStart"/>
      <w:r w:rsidRPr="005D27C3">
        <w:rPr>
          <w:sz w:val="28"/>
        </w:rPr>
        <w:t>int</w:t>
      </w:r>
      <w:proofErr w:type="gramEnd"/>
      <w:r w:rsidRPr="005D27C3">
        <w:rPr>
          <w:sz w:val="28"/>
        </w:rPr>
        <w:t xml:space="preserve"> </w:t>
      </w:r>
      <w:proofErr w:type="spellStart"/>
      <w:r w:rsidRPr="005D27C3">
        <w:rPr>
          <w:sz w:val="28"/>
        </w:rPr>
        <w:t>sal</w:t>
      </w:r>
      <w:proofErr w:type="spellEnd"/>
      <w:r w:rsidRPr="005D27C3">
        <w:rPr>
          <w:sz w:val="28"/>
        </w:rPr>
        <w:t>;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ab/>
      </w: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address add;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>};</w:t>
      </w:r>
    </w:p>
    <w:p w:rsidR="0094798D" w:rsidRPr="005D27C3" w:rsidRDefault="0094798D" w:rsidP="0094798D">
      <w:pPr>
        <w:spacing w:after="0"/>
        <w:rPr>
          <w:sz w:val="28"/>
        </w:rPr>
      </w:pPr>
    </w:p>
    <w:p w:rsidR="0094798D" w:rsidRPr="005D27C3" w:rsidRDefault="0094798D" w:rsidP="0094798D">
      <w:pPr>
        <w:spacing w:after="0"/>
        <w:rPr>
          <w:sz w:val="28"/>
        </w:rPr>
      </w:pPr>
      <w:proofErr w:type="gramStart"/>
      <w:r w:rsidRPr="005D27C3">
        <w:rPr>
          <w:sz w:val="28"/>
        </w:rPr>
        <w:t>void</w:t>
      </w:r>
      <w:proofErr w:type="gramEnd"/>
      <w:r w:rsidRPr="005D27C3">
        <w:rPr>
          <w:sz w:val="28"/>
        </w:rPr>
        <w:t xml:space="preserve"> main(){</w:t>
      </w:r>
    </w:p>
    <w:p w:rsidR="0094798D" w:rsidRPr="005D27C3" w:rsidRDefault="0094798D" w:rsidP="0094798D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18BCAN024\n\n");</w:t>
      </w:r>
    </w:p>
    <w:p w:rsidR="0094798D" w:rsidRPr="005D27C3" w:rsidRDefault="0094798D" w:rsidP="0094798D">
      <w:pPr>
        <w:spacing w:after="0"/>
        <w:ind w:left="720"/>
        <w:rPr>
          <w:sz w:val="28"/>
        </w:rPr>
      </w:pP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employee e1;</w:t>
      </w:r>
    </w:p>
    <w:p w:rsidR="0094798D" w:rsidRPr="005D27C3" w:rsidRDefault="0094798D" w:rsidP="0094798D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 xml:space="preserve">"Enter information regarding employee 1 - Name, </w:t>
      </w:r>
      <w:r w:rsidRPr="005D27C3">
        <w:rPr>
          <w:sz w:val="28"/>
        </w:rPr>
        <w:t>Salary, City, State &amp; PIN:\n");</w:t>
      </w:r>
    </w:p>
    <w:p w:rsidR="0094798D" w:rsidRPr="005D27C3" w:rsidRDefault="0094798D" w:rsidP="0094798D">
      <w:pPr>
        <w:spacing w:after="0"/>
        <w:ind w:left="720"/>
        <w:rPr>
          <w:sz w:val="28"/>
        </w:rPr>
      </w:pPr>
      <w:proofErr w:type="spellStart"/>
      <w:proofErr w:type="gramStart"/>
      <w:r w:rsidRPr="005D27C3">
        <w:rPr>
          <w:sz w:val="28"/>
        </w:rPr>
        <w:t>scanf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"%s</w:t>
      </w:r>
      <w:r w:rsidR="00546050">
        <w:rPr>
          <w:sz w:val="28"/>
        </w:rPr>
        <w:t xml:space="preserve"> </w:t>
      </w:r>
      <w:r w:rsidRPr="005D27C3">
        <w:rPr>
          <w:sz w:val="28"/>
        </w:rPr>
        <w:t>%d</w:t>
      </w:r>
      <w:r w:rsidR="00546050">
        <w:rPr>
          <w:sz w:val="28"/>
        </w:rPr>
        <w:t xml:space="preserve"> </w:t>
      </w:r>
      <w:r w:rsidRPr="005D27C3">
        <w:rPr>
          <w:sz w:val="28"/>
        </w:rPr>
        <w:t>%s</w:t>
      </w:r>
      <w:r w:rsidR="00546050">
        <w:rPr>
          <w:sz w:val="28"/>
        </w:rPr>
        <w:t xml:space="preserve"> </w:t>
      </w:r>
      <w:r w:rsidRPr="005D27C3">
        <w:rPr>
          <w:sz w:val="28"/>
        </w:rPr>
        <w:t>%s</w:t>
      </w:r>
      <w:r w:rsidR="00546050">
        <w:rPr>
          <w:sz w:val="28"/>
        </w:rPr>
        <w:t xml:space="preserve"> </w:t>
      </w:r>
      <w:bookmarkStart w:id="0" w:name="_GoBack"/>
      <w:bookmarkEnd w:id="0"/>
      <w:r w:rsidRPr="005D27C3">
        <w:rPr>
          <w:sz w:val="28"/>
        </w:rPr>
        <w:t>%d", e1.name, &amp;e1.sal, e1.add.ci</w:t>
      </w:r>
      <w:r w:rsidRPr="005D27C3">
        <w:rPr>
          <w:sz w:val="28"/>
        </w:rPr>
        <w:t>ty, e1.add.state, &amp;e1.add.pin);</w:t>
      </w:r>
    </w:p>
    <w:p w:rsidR="0094798D" w:rsidRPr="005D27C3" w:rsidRDefault="0094798D" w:rsidP="0094798D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Entered</w:t>
      </w:r>
      <w:proofErr w:type="spellEnd"/>
      <w:r w:rsidRPr="005D27C3">
        <w:rPr>
          <w:sz w:val="28"/>
        </w:rPr>
        <w:t xml:space="preserve"> Information about employee:\n");</w:t>
      </w:r>
    </w:p>
    <w:p w:rsidR="0094798D" w:rsidRPr="005D27C3" w:rsidRDefault="0094798D" w:rsidP="0094798D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Name: %s\</w:t>
      </w:r>
      <w:proofErr w:type="spellStart"/>
      <w:r w:rsidRPr="005D27C3">
        <w:rPr>
          <w:sz w:val="28"/>
        </w:rPr>
        <w:t>nSalary</w:t>
      </w:r>
      <w:proofErr w:type="spellEnd"/>
      <w:r w:rsidRPr="005D27C3">
        <w:rPr>
          <w:sz w:val="28"/>
        </w:rPr>
        <w:t>: %d\</w:t>
      </w:r>
      <w:proofErr w:type="spellStart"/>
      <w:r w:rsidRPr="005D27C3">
        <w:rPr>
          <w:sz w:val="28"/>
        </w:rPr>
        <w:t>nCity</w:t>
      </w:r>
      <w:proofErr w:type="spellEnd"/>
      <w:r w:rsidRPr="005D27C3">
        <w:rPr>
          <w:sz w:val="28"/>
        </w:rPr>
        <w:t>: %s\</w:t>
      </w:r>
      <w:proofErr w:type="spellStart"/>
      <w:r w:rsidRPr="005D27C3">
        <w:rPr>
          <w:sz w:val="28"/>
        </w:rPr>
        <w:t>nState</w:t>
      </w:r>
      <w:proofErr w:type="spellEnd"/>
      <w:r w:rsidRPr="005D27C3">
        <w:rPr>
          <w:sz w:val="28"/>
        </w:rPr>
        <w:t>: %s\</w:t>
      </w:r>
      <w:proofErr w:type="spellStart"/>
      <w:r w:rsidRPr="005D27C3">
        <w:rPr>
          <w:sz w:val="28"/>
        </w:rPr>
        <w:t>nPIN</w:t>
      </w:r>
      <w:proofErr w:type="spellEnd"/>
      <w:r w:rsidRPr="005D27C3">
        <w:rPr>
          <w:sz w:val="28"/>
        </w:rPr>
        <w:t>: %d", e1.name, e1.sal, e1.add.c</w:t>
      </w:r>
      <w:r w:rsidRPr="005D27C3">
        <w:rPr>
          <w:sz w:val="28"/>
        </w:rPr>
        <w:t>ity, e1.add.state, e1.add.pin);</w:t>
      </w:r>
    </w:p>
    <w:p w:rsidR="0094798D" w:rsidRPr="005D27C3" w:rsidRDefault="0094798D" w:rsidP="0094798D">
      <w:pPr>
        <w:spacing w:after="0"/>
        <w:ind w:left="720"/>
        <w:rPr>
          <w:sz w:val="28"/>
        </w:rPr>
      </w:pPr>
      <w:proofErr w:type="spellStart"/>
      <w:proofErr w:type="gramStart"/>
      <w:r w:rsidRPr="005D27C3">
        <w:rPr>
          <w:sz w:val="28"/>
        </w:rPr>
        <w:t>getch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);</w:t>
      </w:r>
    </w:p>
    <w:p w:rsidR="0094798D" w:rsidRPr="005D27C3" w:rsidRDefault="0094798D" w:rsidP="0094798D">
      <w:pPr>
        <w:spacing w:after="0"/>
        <w:rPr>
          <w:sz w:val="28"/>
        </w:rPr>
      </w:pPr>
      <w:r w:rsidRPr="005D27C3">
        <w:rPr>
          <w:sz w:val="28"/>
        </w:rPr>
        <w:t>}</w:t>
      </w: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F67D61" w:rsidRPr="005D27C3" w:rsidRDefault="00F67D61" w:rsidP="0094798D">
      <w:pPr>
        <w:spacing w:after="0"/>
        <w:rPr>
          <w:sz w:val="28"/>
        </w:rPr>
      </w:pPr>
    </w:p>
    <w:p w:rsidR="005D27C3" w:rsidRDefault="005D27C3" w:rsidP="00F67D61">
      <w:pPr>
        <w:spacing w:after="0"/>
        <w:rPr>
          <w:sz w:val="28"/>
        </w:rPr>
      </w:pPr>
    </w:p>
    <w:p w:rsidR="00F67D61" w:rsidRPr="005D27C3" w:rsidRDefault="00F67D61" w:rsidP="00F67D61">
      <w:pPr>
        <w:spacing w:after="0"/>
        <w:rPr>
          <w:sz w:val="28"/>
        </w:rPr>
      </w:pPr>
      <w:r w:rsidRPr="005D27C3">
        <w:rPr>
          <w:sz w:val="28"/>
        </w:rPr>
        <w:lastRenderedPageBreak/>
        <w:t>/*Structure within Functions using Call by Reference (9-4-19)*/</w:t>
      </w:r>
    </w:p>
    <w:p w:rsidR="00F67D61" w:rsidRPr="005D27C3" w:rsidRDefault="00F67D61" w:rsidP="00F67D61">
      <w:pPr>
        <w:spacing w:after="0"/>
        <w:rPr>
          <w:sz w:val="28"/>
        </w:rPr>
      </w:pPr>
      <w:r w:rsidRPr="005D27C3">
        <w:rPr>
          <w:sz w:val="28"/>
        </w:rPr>
        <w:t>/*store height &amp; width of 2 boxes using structure &amp; swap them using call by address.*/</w:t>
      </w:r>
    </w:p>
    <w:p w:rsidR="00F67D61" w:rsidRPr="005D27C3" w:rsidRDefault="00F67D61" w:rsidP="00F67D61">
      <w:pPr>
        <w:spacing w:after="0"/>
        <w:rPr>
          <w:sz w:val="28"/>
        </w:rPr>
      </w:pPr>
    </w:p>
    <w:p w:rsidR="00F67D61" w:rsidRPr="005D27C3" w:rsidRDefault="00F67D61" w:rsidP="00F67D61">
      <w:pPr>
        <w:spacing w:after="0"/>
        <w:rPr>
          <w:sz w:val="28"/>
        </w:rPr>
      </w:pPr>
      <w:r w:rsidRPr="005D27C3">
        <w:rPr>
          <w:sz w:val="28"/>
        </w:rPr>
        <w:t>#include &lt;stdio.h&gt;</w:t>
      </w:r>
    </w:p>
    <w:p w:rsidR="00F67D61" w:rsidRPr="005D27C3" w:rsidRDefault="00F67D61" w:rsidP="00F67D61">
      <w:pPr>
        <w:spacing w:after="0"/>
        <w:rPr>
          <w:sz w:val="28"/>
        </w:rPr>
      </w:pPr>
      <w:r w:rsidRPr="005D27C3">
        <w:rPr>
          <w:sz w:val="28"/>
        </w:rPr>
        <w:t>#include &lt;</w:t>
      </w:r>
      <w:proofErr w:type="spellStart"/>
      <w:r w:rsidRPr="005D27C3">
        <w:rPr>
          <w:sz w:val="28"/>
        </w:rPr>
        <w:t>conio.h</w:t>
      </w:r>
      <w:proofErr w:type="spellEnd"/>
      <w:r w:rsidRPr="005D27C3">
        <w:rPr>
          <w:sz w:val="28"/>
        </w:rPr>
        <w:t>&gt;</w:t>
      </w:r>
    </w:p>
    <w:p w:rsidR="00F67D61" w:rsidRPr="005D27C3" w:rsidRDefault="00F67D61" w:rsidP="00F67D61">
      <w:pPr>
        <w:spacing w:after="0"/>
        <w:rPr>
          <w:sz w:val="28"/>
        </w:rPr>
      </w:pPr>
    </w:p>
    <w:p w:rsidR="00F67D61" w:rsidRPr="005D27C3" w:rsidRDefault="00F67D61" w:rsidP="00F67D61">
      <w:pPr>
        <w:spacing w:after="0"/>
        <w:rPr>
          <w:sz w:val="28"/>
        </w:rPr>
      </w:pP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box {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int</w:t>
      </w:r>
      <w:proofErr w:type="gramEnd"/>
      <w:r w:rsidRPr="005D27C3">
        <w:rPr>
          <w:sz w:val="28"/>
        </w:rPr>
        <w:t xml:space="preserve"> height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int</w:t>
      </w:r>
      <w:proofErr w:type="gramEnd"/>
      <w:r w:rsidRPr="005D27C3">
        <w:rPr>
          <w:sz w:val="28"/>
        </w:rPr>
        <w:t xml:space="preserve"> width;</w:t>
      </w:r>
    </w:p>
    <w:p w:rsidR="00F67D61" w:rsidRPr="005D27C3" w:rsidRDefault="00F67D61" w:rsidP="00F67D61">
      <w:pPr>
        <w:spacing w:after="0"/>
        <w:rPr>
          <w:sz w:val="28"/>
        </w:rPr>
      </w:pPr>
      <w:r w:rsidRPr="005D27C3">
        <w:rPr>
          <w:sz w:val="28"/>
        </w:rPr>
        <w:t>};</w:t>
      </w:r>
    </w:p>
    <w:p w:rsidR="00F67D61" w:rsidRPr="005D27C3" w:rsidRDefault="00F67D61" w:rsidP="00F67D61">
      <w:pPr>
        <w:spacing w:after="0"/>
        <w:rPr>
          <w:sz w:val="28"/>
        </w:rPr>
      </w:pPr>
    </w:p>
    <w:p w:rsidR="00F67D61" w:rsidRPr="005D27C3" w:rsidRDefault="00F67D61" w:rsidP="00F67D61">
      <w:pPr>
        <w:spacing w:after="0"/>
        <w:rPr>
          <w:sz w:val="28"/>
        </w:rPr>
      </w:pPr>
      <w:proofErr w:type="gramStart"/>
      <w:r w:rsidRPr="005D27C3">
        <w:rPr>
          <w:sz w:val="28"/>
        </w:rPr>
        <w:t>void</w:t>
      </w:r>
      <w:proofErr w:type="gramEnd"/>
      <w:r w:rsidRPr="005D27C3">
        <w:rPr>
          <w:sz w:val="28"/>
        </w:rPr>
        <w:t xml:space="preserve"> swap (</w:t>
      </w:r>
      <w:proofErr w:type="spellStart"/>
      <w:r w:rsidRPr="005D27C3">
        <w:rPr>
          <w:sz w:val="28"/>
        </w:rPr>
        <w:t>struct</w:t>
      </w:r>
      <w:proofErr w:type="spellEnd"/>
      <w:r w:rsidRPr="005D27C3">
        <w:rPr>
          <w:sz w:val="28"/>
        </w:rPr>
        <w:t xml:space="preserve"> box *ptr1, </w:t>
      </w:r>
      <w:proofErr w:type="spellStart"/>
      <w:r w:rsidRPr="005D27C3">
        <w:rPr>
          <w:sz w:val="28"/>
        </w:rPr>
        <w:t>struct</w:t>
      </w:r>
      <w:proofErr w:type="spellEnd"/>
      <w:r w:rsidRPr="005D27C3">
        <w:rPr>
          <w:sz w:val="28"/>
        </w:rPr>
        <w:t xml:space="preserve"> box *ptr2){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int</w:t>
      </w:r>
      <w:proofErr w:type="gramEnd"/>
      <w:r w:rsidRPr="005D27C3">
        <w:rPr>
          <w:sz w:val="28"/>
        </w:rPr>
        <w:t xml:space="preserve"> t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r w:rsidRPr="005D27C3">
        <w:rPr>
          <w:sz w:val="28"/>
        </w:rPr>
        <w:t>t = ptr1 -&gt; height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r w:rsidRPr="005D27C3">
        <w:rPr>
          <w:sz w:val="28"/>
        </w:rPr>
        <w:t>ptr1 -&gt; height = ptr2 -&gt; height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r w:rsidRPr="005D27C3">
        <w:rPr>
          <w:sz w:val="28"/>
        </w:rPr>
        <w:t>ptr2 -&gt; height = t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r w:rsidRPr="005D27C3">
        <w:rPr>
          <w:sz w:val="28"/>
        </w:rPr>
        <w:t>t = ptr1 -&gt; width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r w:rsidRPr="005D27C3">
        <w:rPr>
          <w:sz w:val="28"/>
        </w:rPr>
        <w:t>ptr1 -&gt; width = ptr2 -&gt; width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r w:rsidRPr="005D27C3">
        <w:rPr>
          <w:sz w:val="28"/>
        </w:rPr>
        <w:t>ptr2 -&gt; width = t;</w:t>
      </w:r>
    </w:p>
    <w:p w:rsidR="00F67D61" w:rsidRPr="005D27C3" w:rsidRDefault="00F67D61" w:rsidP="00F67D61">
      <w:pPr>
        <w:spacing w:after="0"/>
        <w:rPr>
          <w:sz w:val="28"/>
        </w:rPr>
      </w:pPr>
      <w:r w:rsidRPr="005D27C3">
        <w:rPr>
          <w:sz w:val="28"/>
        </w:rPr>
        <w:t>}</w:t>
      </w:r>
    </w:p>
    <w:p w:rsidR="00F67D61" w:rsidRPr="005D27C3" w:rsidRDefault="00F67D61" w:rsidP="00F67D61">
      <w:pPr>
        <w:spacing w:after="0"/>
        <w:rPr>
          <w:sz w:val="28"/>
        </w:rPr>
      </w:pPr>
    </w:p>
    <w:p w:rsidR="00F67D61" w:rsidRPr="005D27C3" w:rsidRDefault="00F67D61" w:rsidP="00F67D61">
      <w:pPr>
        <w:spacing w:after="0"/>
        <w:rPr>
          <w:sz w:val="28"/>
        </w:rPr>
      </w:pPr>
      <w:proofErr w:type="gramStart"/>
      <w:r w:rsidRPr="005D27C3">
        <w:rPr>
          <w:sz w:val="28"/>
        </w:rPr>
        <w:t>void</w:t>
      </w:r>
      <w:proofErr w:type="gramEnd"/>
      <w:r w:rsidRPr="005D27C3">
        <w:rPr>
          <w:sz w:val="28"/>
        </w:rPr>
        <w:t xml:space="preserve"> main(){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18BCAN024\n\n"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spellStart"/>
      <w:proofErr w:type="gramStart"/>
      <w:r w:rsidRPr="005D27C3">
        <w:rPr>
          <w:sz w:val="28"/>
        </w:rPr>
        <w:t>struct</w:t>
      </w:r>
      <w:proofErr w:type="spellEnd"/>
      <w:proofErr w:type="gramEnd"/>
      <w:r w:rsidRPr="005D27C3">
        <w:rPr>
          <w:sz w:val="28"/>
        </w:rPr>
        <w:t xml:space="preserve"> box b1, b2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Enter height &amp; width of 1st box:\n"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spellStart"/>
      <w:proofErr w:type="gramStart"/>
      <w:r w:rsidRPr="005D27C3">
        <w:rPr>
          <w:sz w:val="28"/>
        </w:rPr>
        <w:t>scanf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"%</w:t>
      </w:r>
      <w:proofErr w:type="spellStart"/>
      <w:r w:rsidRPr="005D27C3">
        <w:rPr>
          <w:sz w:val="28"/>
        </w:rPr>
        <w:t>d%d</w:t>
      </w:r>
      <w:proofErr w:type="spellEnd"/>
      <w:r w:rsidRPr="005D27C3">
        <w:rPr>
          <w:sz w:val="28"/>
        </w:rPr>
        <w:t>", &amp;b1.height, &amp;b1.width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Enter height &amp; width of 2nd box:\n"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spellStart"/>
      <w:proofErr w:type="gramStart"/>
      <w:r w:rsidRPr="005D27C3">
        <w:rPr>
          <w:sz w:val="28"/>
        </w:rPr>
        <w:t>scanf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"%</w:t>
      </w:r>
      <w:proofErr w:type="spellStart"/>
      <w:r w:rsidRPr="005D27C3">
        <w:rPr>
          <w:sz w:val="28"/>
        </w:rPr>
        <w:t>d%d</w:t>
      </w:r>
      <w:proofErr w:type="spellEnd"/>
      <w:r w:rsidRPr="005D27C3">
        <w:rPr>
          <w:sz w:val="28"/>
        </w:rPr>
        <w:t>", &amp;b2.height, &amp;b2.width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Height</w:t>
      </w:r>
      <w:proofErr w:type="spellEnd"/>
      <w:r w:rsidRPr="005D27C3">
        <w:rPr>
          <w:sz w:val="28"/>
        </w:rPr>
        <w:t xml:space="preserve"> &amp; width of 1st box before swapping:\n"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Height = %d, Width = %d\n", b1.height, b1.width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Height</w:t>
      </w:r>
      <w:proofErr w:type="spellEnd"/>
      <w:r w:rsidRPr="005D27C3">
        <w:rPr>
          <w:sz w:val="28"/>
        </w:rPr>
        <w:t xml:space="preserve"> &amp; width of 2nd box before swapping:\n"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Height = %d, Width = %d\n", b2.height, b2.width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swap</w:t>
      </w:r>
      <w:proofErr w:type="gramEnd"/>
      <w:r w:rsidRPr="005D27C3">
        <w:rPr>
          <w:sz w:val="28"/>
        </w:rPr>
        <w:t xml:space="preserve"> (&amp;b1, &amp;b2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Height</w:t>
      </w:r>
      <w:proofErr w:type="spellEnd"/>
      <w:r w:rsidRPr="005D27C3">
        <w:rPr>
          <w:sz w:val="28"/>
        </w:rPr>
        <w:t xml:space="preserve"> &amp; width of 1st box after swapping:\n"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Height = %d, Width = %d\n", b1.height, b1.width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\</w:t>
      </w:r>
      <w:proofErr w:type="spellStart"/>
      <w:r w:rsidRPr="005D27C3">
        <w:rPr>
          <w:sz w:val="28"/>
        </w:rPr>
        <w:t>nHeight</w:t>
      </w:r>
      <w:proofErr w:type="spellEnd"/>
      <w:r w:rsidRPr="005D27C3">
        <w:rPr>
          <w:sz w:val="28"/>
        </w:rPr>
        <w:t xml:space="preserve"> &amp; width of 2nd box after swapping:\n"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gramStart"/>
      <w:r w:rsidRPr="005D27C3">
        <w:rPr>
          <w:sz w:val="28"/>
        </w:rPr>
        <w:t>printf(</w:t>
      </w:r>
      <w:proofErr w:type="gramEnd"/>
      <w:r w:rsidRPr="005D27C3">
        <w:rPr>
          <w:sz w:val="28"/>
        </w:rPr>
        <w:t>"Height = %d, Width = %d\n", b2.height, b2.width);</w:t>
      </w:r>
    </w:p>
    <w:p w:rsidR="00F67D61" w:rsidRPr="005D27C3" w:rsidRDefault="00F67D61" w:rsidP="00F67D61">
      <w:pPr>
        <w:spacing w:after="0"/>
        <w:ind w:left="720"/>
        <w:rPr>
          <w:sz w:val="28"/>
        </w:rPr>
      </w:pPr>
      <w:proofErr w:type="spellStart"/>
      <w:proofErr w:type="gramStart"/>
      <w:r w:rsidRPr="005D27C3">
        <w:rPr>
          <w:sz w:val="28"/>
        </w:rPr>
        <w:t>getch</w:t>
      </w:r>
      <w:proofErr w:type="spellEnd"/>
      <w:r w:rsidRPr="005D27C3">
        <w:rPr>
          <w:sz w:val="28"/>
        </w:rPr>
        <w:t>(</w:t>
      </w:r>
      <w:proofErr w:type="gramEnd"/>
      <w:r w:rsidRPr="005D27C3">
        <w:rPr>
          <w:sz w:val="28"/>
        </w:rPr>
        <w:t>);</w:t>
      </w:r>
    </w:p>
    <w:p w:rsidR="00F67D61" w:rsidRPr="005D27C3" w:rsidRDefault="00F67D61" w:rsidP="00F67D61">
      <w:pPr>
        <w:spacing w:after="0"/>
        <w:rPr>
          <w:sz w:val="28"/>
        </w:rPr>
      </w:pPr>
      <w:r w:rsidRPr="005D27C3">
        <w:rPr>
          <w:sz w:val="28"/>
        </w:rPr>
        <w:t>}</w:t>
      </w:r>
    </w:p>
    <w:sectPr w:rsidR="00F67D61" w:rsidRPr="005D27C3" w:rsidSect="003E4EF9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tDQ3MbE0twASxko6SsGpxcWZ+XkgBYa1AJa7wWksAAAA"/>
  </w:docVars>
  <w:rsids>
    <w:rsidRoot w:val="003E4EF9"/>
    <w:rsid w:val="001F2DE8"/>
    <w:rsid w:val="00220F90"/>
    <w:rsid w:val="003E4EF9"/>
    <w:rsid w:val="00546050"/>
    <w:rsid w:val="005D27C3"/>
    <w:rsid w:val="0094798D"/>
    <w:rsid w:val="00F67D61"/>
    <w:rsid w:val="00FA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35901"/>
  <w15:chartTrackingRefBased/>
  <w15:docId w15:val="{7A788434-F0FB-4D2A-AA54-5B227D442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" w:eastAsiaTheme="minorHAnsi" w:hAnsi="Roboto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F90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20F90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auto"/>
      <w:sz w:val="4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F90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40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220F90"/>
    <w:pPr>
      <w:jc w:val="center"/>
      <w:outlineLvl w:val="2"/>
    </w:pPr>
    <w:rPr>
      <w:sz w:val="36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20F90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auto"/>
      <w:sz w:val="32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20F90"/>
    <w:pPr>
      <w:keepNext/>
      <w:keepLines/>
      <w:spacing w:before="40" w:after="0"/>
      <w:outlineLvl w:val="4"/>
    </w:pPr>
    <w:rPr>
      <w:rFonts w:eastAsiaTheme="majorEastAsia" w:cstheme="majorBidi"/>
      <w:b/>
      <w:color w:val="auto"/>
      <w:sz w:val="28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220F90"/>
    <w:pPr>
      <w:keepNext/>
      <w:keepLines/>
      <w:spacing w:before="40" w:after="0"/>
      <w:jc w:val="left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F90"/>
    <w:rPr>
      <w:rFonts w:ascii="Roboto" w:eastAsia="Times New Roman" w:hAnsi="Roboto" w:cs="Segoe UI Semibold"/>
      <w:b/>
      <w:bCs/>
      <w:sz w:val="4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20F90"/>
    <w:rPr>
      <w:rFonts w:ascii="Roboto" w:hAnsi="Roboto" w:cs="Arial"/>
      <w:b/>
      <w:color w:val="121214"/>
      <w:spacing w:val="-16"/>
      <w:sz w:val="40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20F90"/>
    <w:rPr>
      <w:rFonts w:ascii="Roboto" w:hAnsi="Roboto" w:cs="Arial"/>
      <w:b/>
      <w:color w:val="121214"/>
      <w:spacing w:val="-16"/>
      <w:sz w:val="3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20F90"/>
    <w:rPr>
      <w:rFonts w:ascii="Roboto" w:eastAsiaTheme="majorEastAsia" w:hAnsi="Roboto" w:cstheme="majorBidi"/>
      <w:b/>
      <w:iCs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220F90"/>
    <w:rPr>
      <w:rFonts w:ascii="Roboto" w:eastAsiaTheme="majorEastAsia" w:hAnsi="Roboto" w:cstheme="majorBidi"/>
      <w:b/>
      <w:sz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20F90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20F90"/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0F90"/>
    <w:rPr>
      <w:rFonts w:eastAsiaTheme="majorEastAsia" w:cstheme="majorBidi"/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605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0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5</cp:revision>
  <cp:lastPrinted>2019-05-08T20:20:00Z</cp:lastPrinted>
  <dcterms:created xsi:type="dcterms:W3CDTF">2019-05-08T20:09:00Z</dcterms:created>
  <dcterms:modified xsi:type="dcterms:W3CDTF">2019-05-08T20:23:00Z</dcterms:modified>
</cp:coreProperties>
</file>